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4D195" w14:textId="77777777" w:rsidR="006855F6" w:rsidRPr="005060B4" w:rsidRDefault="006855F6" w:rsidP="006855F6">
      <w:pPr>
        <w:spacing w:after="0"/>
        <w:rPr>
          <w:b/>
          <w:u w:val="single"/>
        </w:rPr>
      </w:pPr>
      <w:r w:rsidRPr="005060B4">
        <w:rPr>
          <w:b/>
          <w:u w:val="single"/>
        </w:rPr>
        <w:t>FOR IMMEDIATE RELEASE</w:t>
      </w:r>
    </w:p>
    <w:p w14:paraId="1DC90DB5" w14:textId="77777777" w:rsidR="006855F6" w:rsidRPr="00564377" w:rsidRDefault="006855F6" w:rsidP="006855F6">
      <w:pPr>
        <w:spacing w:after="0" w:line="240" w:lineRule="auto"/>
        <w:rPr>
          <w:b/>
        </w:rPr>
      </w:pPr>
      <w:r w:rsidRPr="00564377">
        <w:rPr>
          <w:b/>
        </w:rPr>
        <w:t>Sony Contacts:</w:t>
      </w:r>
    </w:p>
    <w:p w14:paraId="451FA4A8" w14:textId="77777777" w:rsidR="006855F6" w:rsidRDefault="006855F6" w:rsidP="006855F6">
      <w:pPr>
        <w:spacing w:after="0" w:line="240" w:lineRule="auto"/>
      </w:pPr>
      <w:r>
        <w:t>Cheryl Goodman, Corporate Communications</w:t>
      </w:r>
    </w:p>
    <w:p w14:paraId="69FC9AF1" w14:textId="77777777" w:rsidR="006855F6" w:rsidRDefault="0047353F" w:rsidP="006855F6">
      <w:pPr>
        <w:spacing w:after="0" w:line="240" w:lineRule="auto"/>
      </w:pPr>
      <w:hyperlink r:id="rId8" w:history="1">
        <w:r w:rsidR="006855F6" w:rsidRPr="008F5F46">
          <w:rPr>
            <w:rStyle w:val="Hyperlink"/>
          </w:rPr>
          <w:t>selpr@sony.com</w:t>
        </w:r>
      </w:hyperlink>
      <w:r w:rsidR="006855F6">
        <w:t xml:space="preserve"> </w:t>
      </w:r>
    </w:p>
    <w:p w14:paraId="1AD10E8F" w14:textId="77777777" w:rsidR="006855F6" w:rsidRDefault="006855F6" w:rsidP="006855F6">
      <w:pPr>
        <w:spacing w:after="0" w:line="240" w:lineRule="auto"/>
      </w:pPr>
      <w:r>
        <w:t>858.942.4079</w:t>
      </w:r>
    </w:p>
    <w:p w14:paraId="612832DA" w14:textId="77777777" w:rsidR="006855F6" w:rsidRDefault="006855F6" w:rsidP="006855F6">
      <w:pPr>
        <w:spacing w:after="0" w:line="240" w:lineRule="auto"/>
      </w:pPr>
    </w:p>
    <w:p w14:paraId="5E33CA28" w14:textId="77777777" w:rsidR="006855F6" w:rsidRDefault="006855F6" w:rsidP="006855F6">
      <w:pPr>
        <w:spacing w:after="0" w:line="240" w:lineRule="auto"/>
      </w:pPr>
      <w:r>
        <w:t>Caroline Mizuki, Imaging Products &amp; Solutions Americas</w:t>
      </w:r>
    </w:p>
    <w:p w14:paraId="03DF4F21" w14:textId="77777777" w:rsidR="006855F6" w:rsidRDefault="0047353F" w:rsidP="006855F6">
      <w:pPr>
        <w:spacing w:after="0" w:line="240" w:lineRule="auto"/>
      </w:pPr>
      <w:hyperlink r:id="rId9" w:history="1">
        <w:r w:rsidR="006855F6">
          <w:rPr>
            <w:rStyle w:val="Hyperlink"/>
          </w:rPr>
          <w:t>caroline.mizuki</w:t>
        </w:r>
        <w:r w:rsidR="006855F6" w:rsidRPr="008F5F46">
          <w:rPr>
            <w:rStyle w:val="Hyperlink"/>
          </w:rPr>
          <w:t>@sony.com</w:t>
        </w:r>
      </w:hyperlink>
      <w:r w:rsidR="006855F6">
        <w:t xml:space="preserve"> </w:t>
      </w:r>
    </w:p>
    <w:p w14:paraId="28EB5C5D" w14:textId="77777777" w:rsidR="006855F6" w:rsidRDefault="006855F6" w:rsidP="006855F6">
      <w:pPr>
        <w:spacing w:after="0" w:line="240" w:lineRule="auto"/>
      </w:pPr>
      <w:r>
        <w:t>858.951.6271</w:t>
      </w:r>
    </w:p>
    <w:p w14:paraId="6843182D" w14:textId="77777777" w:rsidR="006855F6" w:rsidRDefault="006855F6" w:rsidP="006855F6">
      <w:pPr>
        <w:spacing w:after="0" w:line="240" w:lineRule="auto"/>
      </w:pPr>
      <w:r>
        <w:t xml:space="preserve"> </w:t>
      </w:r>
    </w:p>
    <w:p w14:paraId="29783878" w14:textId="22D848BE" w:rsidR="006855F6" w:rsidRDefault="000A1067" w:rsidP="0015513F">
      <w:pPr>
        <w:spacing w:after="0" w:line="240" w:lineRule="auto"/>
        <w:jc w:val="center"/>
        <w:rPr>
          <w:b/>
          <w:sz w:val="32"/>
          <w:szCs w:val="32"/>
        </w:rPr>
      </w:pPr>
      <w:r>
        <w:rPr>
          <w:b/>
          <w:sz w:val="32"/>
          <w:szCs w:val="32"/>
        </w:rPr>
        <w:t xml:space="preserve">Sony </w:t>
      </w:r>
      <w:r w:rsidR="00B90D89">
        <w:rPr>
          <w:b/>
          <w:sz w:val="32"/>
          <w:szCs w:val="32"/>
        </w:rPr>
        <w:t>Electronics Announces</w:t>
      </w:r>
      <w:r w:rsidR="009630F7">
        <w:rPr>
          <w:b/>
          <w:sz w:val="32"/>
          <w:szCs w:val="32"/>
        </w:rPr>
        <w:t xml:space="preserve"> Expanded Capability </w:t>
      </w:r>
      <w:r w:rsidR="00992503">
        <w:rPr>
          <w:b/>
          <w:sz w:val="32"/>
          <w:szCs w:val="32"/>
        </w:rPr>
        <w:t xml:space="preserve">of </w:t>
      </w:r>
      <w:r>
        <w:rPr>
          <w:b/>
          <w:sz w:val="32"/>
          <w:szCs w:val="32"/>
        </w:rPr>
        <w:t xml:space="preserve">Camera </w:t>
      </w:r>
      <w:r w:rsidR="005C5916">
        <w:rPr>
          <w:rFonts w:hint="eastAsia"/>
          <w:b/>
          <w:sz w:val="32"/>
          <w:szCs w:val="32"/>
          <w:lang w:eastAsia="ja-JP"/>
        </w:rPr>
        <w:t xml:space="preserve">Remote </w:t>
      </w:r>
      <w:r>
        <w:rPr>
          <w:b/>
          <w:sz w:val="32"/>
          <w:szCs w:val="32"/>
        </w:rPr>
        <w:t>Software Development Kit (SDK)</w:t>
      </w:r>
      <w:r w:rsidR="00726B54">
        <w:rPr>
          <w:b/>
          <w:sz w:val="32"/>
          <w:szCs w:val="32"/>
        </w:rPr>
        <w:t xml:space="preserve"> for Third Party Developers</w:t>
      </w:r>
      <w:r>
        <w:rPr>
          <w:b/>
          <w:sz w:val="32"/>
          <w:szCs w:val="32"/>
        </w:rPr>
        <w:t xml:space="preserve"> </w:t>
      </w:r>
    </w:p>
    <w:p w14:paraId="411294EF" w14:textId="3005CCD6" w:rsidR="00726B54" w:rsidRDefault="00726B54" w:rsidP="0015513F">
      <w:pPr>
        <w:spacing w:after="0" w:line="240" w:lineRule="auto"/>
        <w:jc w:val="center"/>
        <w:rPr>
          <w:b/>
          <w:i/>
          <w:sz w:val="32"/>
          <w:szCs w:val="32"/>
        </w:rPr>
      </w:pPr>
    </w:p>
    <w:p w14:paraId="698FEBB5" w14:textId="5B42E24D" w:rsidR="00726B54" w:rsidRPr="000F794E" w:rsidRDefault="00726B54" w:rsidP="0015513F">
      <w:pPr>
        <w:spacing w:after="0" w:line="240" w:lineRule="auto"/>
        <w:jc w:val="center"/>
        <w:rPr>
          <w:i/>
          <w:sz w:val="24"/>
          <w:szCs w:val="32"/>
        </w:rPr>
      </w:pPr>
      <w:r w:rsidRPr="000F794E">
        <w:rPr>
          <w:i/>
          <w:sz w:val="24"/>
          <w:szCs w:val="32"/>
        </w:rPr>
        <w:t>New Version 1.</w:t>
      </w:r>
      <w:r w:rsidR="00FC0D09" w:rsidRPr="000F794E">
        <w:rPr>
          <w:i/>
          <w:sz w:val="24"/>
          <w:szCs w:val="32"/>
        </w:rPr>
        <w:t>0</w:t>
      </w:r>
      <w:r w:rsidRPr="000F794E">
        <w:rPr>
          <w:i/>
          <w:sz w:val="24"/>
          <w:szCs w:val="32"/>
        </w:rPr>
        <w:t xml:space="preserve">1 </w:t>
      </w:r>
      <w:r w:rsidR="00976492" w:rsidRPr="000F794E">
        <w:rPr>
          <w:i/>
          <w:sz w:val="24"/>
          <w:szCs w:val="32"/>
        </w:rPr>
        <w:t xml:space="preserve">Empowers Commercial Clients with Addition of </w:t>
      </w:r>
      <w:r w:rsidRPr="000F794E">
        <w:rPr>
          <w:i/>
          <w:sz w:val="24"/>
          <w:szCs w:val="32"/>
        </w:rPr>
        <w:t xml:space="preserve">Linux </w:t>
      </w:r>
      <w:r w:rsidR="009630F7" w:rsidRPr="000F794E">
        <w:rPr>
          <w:i/>
          <w:sz w:val="24"/>
          <w:szCs w:val="32"/>
        </w:rPr>
        <w:t xml:space="preserve">Operating System </w:t>
      </w:r>
      <w:r w:rsidRPr="000F794E">
        <w:rPr>
          <w:i/>
          <w:sz w:val="24"/>
          <w:szCs w:val="32"/>
        </w:rPr>
        <w:t xml:space="preserve">and </w:t>
      </w:r>
      <w:r w:rsidR="009630F7" w:rsidRPr="000F794E">
        <w:rPr>
          <w:i/>
          <w:sz w:val="24"/>
          <w:szCs w:val="32"/>
        </w:rPr>
        <w:t>New Remote Camera Control Functions</w:t>
      </w:r>
      <w:r w:rsidRPr="000F794E">
        <w:rPr>
          <w:i/>
          <w:sz w:val="24"/>
          <w:szCs w:val="32"/>
        </w:rPr>
        <w:t xml:space="preserve"> </w:t>
      </w:r>
    </w:p>
    <w:p w14:paraId="2CB963E6" w14:textId="77777777" w:rsidR="006855F6" w:rsidRPr="000F794E" w:rsidRDefault="006855F6" w:rsidP="006855F6">
      <w:pPr>
        <w:spacing w:after="0"/>
      </w:pPr>
    </w:p>
    <w:p w14:paraId="6F4CF568" w14:textId="229E0382" w:rsidR="00726B54" w:rsidRPr="000F794E" w:rsidRDefault="006855F6" w:rsidP="00DB0BA5">
      <w:pPr>
        <w:spacing w:after="0"/>
      </w:pPr>
      <w:r w:rsidRPr="000F794E">
        <w:rPr>
          <w:b/>
        </w:rPr>
        <w:t xml:space="preserve">SAN DIEGO – </w:t>
      </w:r>
      <w:r w:rsidR="00F25D5F" w:rsidRPr="000F794E">
        <w:rPr>
          <w:b/>
        </w:rPr>
        <w:t>July 16</w:t>
      </w:r>
      <w:r w:rsidR="00F25D5F" w:rsidRPr="000F794E">
        <w:rPr>
          <w:b/>
          <w:vertAlign w:val="superscript"/>
        </w:rPr>
        <w:t>th</w:t>
      </w:r>
      <w:r w:rsidR="00F25D5F" w:rsidRPr="000F794E">
        <w:rPr>
          <w:b/>
        </w:rPr>
        <w:t>,</w:t>
      </w:r>
      <w:r w:rsidRPr="000F794E">
        <w:rPr>
          <w:b/>
        </w:rPr>
        <w:t xml:space="preserve"> 2020 –</w:t>
      </w:r>
      <w:r w:rsidR="00453CE1">
        <w:rPr>
          <w:b/>
        </w:rPr>
        <w:t xml:space="preserve"> </w:t>
      </w:r>
      <w:r w:rsidR="000A1067" w:rsidRPr="000F794E">
        <w:t xml:space="preserve">Sony Electronics Inc. </w:t>
      </w:r>
      <w:r w:rsidR="00B90D89" w:rsidRPr="000F794E">
        <w:t>has announced</w:t>
      </w:r>
      <w:r w:rsidR="00726B54" w:rsidRPr="000F794E">
        <w:t xml:space="preserve"> an updated version 1.</w:t>
      </w:r>
      <w:r w:rsidR="00FC0D09" w:rsidRPr="000F794E">
        <w:t>0</w:t>
      </w:r>
      <w:r w:rsidR="00726B54" w:rsidRPr="000F794E">
        <w:t>1 for their Camera Remote S</w:t>
      </w:r>
      <w:r w:rsidR="00743A09" w:rsidRPr="000F794E">
        <w:rPr>
          <w:rFonts w:hint="eastAsia"/>
          <w:lang w:eastAsia="ja-JP"/>
        </w:rPr>
        <w:t>o</w:t>
      </w:r>
      <w:r w:rsidR="00743A09" w:rsidRPr="000F794E">
        <w:rPr>
          <w:lang w:eastAsia="ja-JP"/>
        </w:rPr>
        <w:t xml:space="preserve">ftware </w:t>
      </w:r>
      <w:r w:rsidR="00726B54" w:rsidRPr="000F794E">
        <w:t>D</w:t>
      </w:r>
      <w:r w:rsidR="00743A09" w:rsidRPr="000F794E">
        <w:t xml:space="preserve">evelopment </w:t>
      </w:r>
      <w:r w:rsidR="00726B54" w:rsidRPr="000F794E">
        <w:t>K</w:t>
      </w:r>
      <w:r w:rsidR="00743A09" w:rsidRPr="000F794E">
        <w:t>it</w:t>
      </w:r>
      <w:r w:rsidR="00726B54" w:rsidRPr="000F794E">
        <w:t xml:space="preserve">, expanding the functionality and versatility of the </w:t>
      </w:r>
      <w:r w:rsidR="00F25D5F" w:rsidRPr="000F794E">
        <w:t>SDK for</w:t>
      </w:r>
      <w:r w:rsidR="00726B54" w:rsidRPr="000F794E">
        <w:t xml:space="preserve"> developers and integrators.  </w:t>
      </w:r>
    </w:p>
    <w:p w14:paraId="297E2E2A" w14:textId="77777777" w:rsidR="00DB0BA5" w:rsidRDefault="00DB0BA5" w:rsidP="00DB0BA5">
      <w:pPr>
        <w:pStyle w:val="CommentText"/>
        <w:spacing w:after="0"/>
      </w:pPr>
    </w:p>
    <w:p w14:paraId="3D2F18E6" w14:textId="435B8806" w:rsidR="00831AAB" w:rsidRPr="000F794E" w:rsidRDefault="00992503" w:rsidP="00DB0BA5">
      <w:pPr>
        <w:pStyle w:val="CommentText"/>
        <w:spacing w:after="0"/>
      </w:pPr>
      <w:r w:rsidRPr="000F794E">
        <w:t>Sony, the industry leader in both full-frame and mirrorless cameras, has released the SDK based on extensive interest in their camera lineup from commercial customers since this February, and has been further expanding the solution</w:t>
      </w:r>
      <w:r w:rsidR="009630F7" w:rsidRPr="000F794E">
        <w:t xml:space="preserve"> since </w:t>
      </w:r>
      <w:r w:rsidR="00F25D5F" w:rsidRPr="000F794E">
        <w:t>its</w:t>
      </w:r>
      <w:r w:rsidR="009630F7" w:rsidRPr="000F794E">
        <w:t xml:space="preserve"> launch.</w:t>
      </w:r>
    </w:p>
    <w:p w14:paraId="34364550" w14:textId="77777777" w:rsidR="009630F7" w:rsidRPr="000F794E" w:rsidRDefault="009630F7" w:rsidP="00DB0BA5">
      <w:pPr>
        <w:spacing w:after="0"/>
      </w:pPr>
    </w:p>
    <w:p w14:paraId="13687FA8" w14:textId="298578FA" w:rsidR="006D0B8E" w:rsidRPr="000F794E" w:rsidRDefault="00726B54" w:rsidP="00DB0BA5">
      <w:pPr>
        <w:spacing w:after="0"/>
      </w:pPr>
      <w:r w:rsidRPr="000F794E">
        <w:t xml:space="preserve">The new SDK </w:t>
      </w:r>
      <w:r w:rsidR="000A1067" w:rsidRPr="000F794E">
        <w:t>Version 1.</w:t>
      </w:r>
      <w:r w:rsidR="00FC0D09" w:rsidRPr="000F794E">
        <w:t>0</w:t>
      </w:r>
      <w:r w:rsidR="000A1067" w:rsidRPr="000F794E">
        <w:t>1</w:t>
      </w:r>
      <w:r w:rsidRPr="000F794E">
        <w:t xml:space="preserve"> allows for improved </w:t>
      </w:r>
      <w:r w:rsidR="006D0B8E" w:rsidRPr="000F794E">
        <w:t xml:space="preserve">functionality </w:t>
      </w:r>
      <w:r w:rsidRPr="000F794E">
        <w:t xml:space="preserve">with </w:t>
      </w:r>
      <w:r w:rsidR="00C15AD0" w:rsidRPr="000F794E">
        <w:t xml:space="preserve">professional </w:t>
      </w:r>
      <w:r w:rsidRPr="000F794E">
        <w:t xml:space="preserve">drone applications </w:t>
      </w:r>
      <w:r w:rsidR="00C15AD0" w:rsidRPr="000F794E">
        <w:t>thanks to the</w:t>
      </w:r>
      <w:r w:rsidRPr="000F794E">
        <w:t xml:space="preserve"> addition of Linux</w:t>
      </w:r>
      <w:r w:rsidRPr="000F794E">
        <w:rPr>
          <w:rStyle w:val="EndnoteReference"/>
        </w:rPr>
        <w:endnoteReference w:id="1"/>
      </w:r>
      <w:r w:rsidRPr="000F794E">
        <w:t xml:space="preserve"> </w:t>
      </w:r>
      <w:r w:rsidR="00F25D5F" w:rsidRPr="000F794E">
        <w:t>compatibility.</w:t>
      </w:r>
      <w:r w:rsidR="006D0B8E" w:rsidRPr="000F794E">
        <w:t xml:space="preserve"> Additionally, the new software will increase remote control capabilities over camera settings.  New function</w:t>
      </w:r>
      <w:r w:rsidR="00992503" w:rsidRPr="000F794E">
        <w:t>s, which are appealing to the workflow for a wide variety of professional and commercial industries including security, entertainment and many others, include</w:t>
      </w:r>
      <w:r w:rsidR="006D0B8E" w:rsidRPr="000F794E">
        <w:t xml:space="preserve">: </w:t>
      </w:r>
    </w:p>
    <w:p w14:paraId="2AF618F0" w14:textId="77777777" w:rsidR="006D0B8E" w:rsidRPr="000F794E" w:rsidRDefault="006D0B8E" w:rsidP="00DB0BA5">
      <w:pPr>
        <w:spacing w:after="0"/>
      </w:pPr>
    </w:p>
    <w:p w14:paraId="3E277EE9" w14:textId="77777777" w:rsidR="006D0B8E" w:rsidRPr="000F794E" w:rsidRDefault="006D0B8E" w:rsidP="00DB0BA5">
      <w:pPr>
        <w:pStyle w:val="ListParagraph"/>
        <w:numPr>
          <w:ilvl w:val="0"/>
          <w:numId w:val="3"/>
        </w:numPr>
        <w:spacing w:after="0"/>
      </w:pPr>
      <w:r w:rsidRPr="000F794E">
        <w:t>Ability to set Focus Magnifier Setting</w:t>
      </w:r>
    </w:p>
    <w:p w14:paraId="0C3C94AD" w14:textId="77777777" w:rsidR="006D0B8E" w:rsidRPr="000F794E" w:rsidRDefault="006D0B8E" w:rsidP="00DB0BA5">
      <w:pPr>
        <w:pStyle w:val="ListParagraph"/>
        <w:numPr>
          <w:ilvl w:val="0"/>
          <w:numId w:val="3"/>
        </w:numPr>
        <w:spacing w:after="0"/>
      </w:pPr>
      <w:r w:rsidRPr="000F794E">
        <w:t>Utilize expanded Focus Area setting when using AF Area Position</w:t>
      </w:r>
      <w:r w:rsidRPr="000F794E">
        <w:rPr>
          <w:rStyle w:val="EndnoteReference"/>
        </w:rPr>
        <w:endnoteReference w:id="2"/>
      </w:r>
    </w:p>
    <w:p w14:paraId="0B207722" w14:textId="415EC68B" w:rsidR="006D0B8E" w:rsidRPr="000F794E" w:rsidRDefault="006D0B8E" w:rsidP="00DB0BA5">
      <w:pPr>
        <w:pStyle w:val="ListParagraph"/>
        <w:numPr>
          <w:ilvl w:val="0"/>
          <w:numId w:val="3"/>
        </w:numPr>
        <w:spacing w:after="0"/>
      </w:pPr>
      <w:r w:rsidRPr="000F794E">
        <w:t>Zoom will be adjustable through Zoom Type Status, Zoom Scale, and Zoom Bar Information fun</w:t>
      </w:r>
      <w:r w:rsidR="0045532E" w:rsidRPr="000F794E">
        <w:t>c</w:t>
      </w:r>
      <w:r w:rsidRPr="000F794E">
        <w:t>tions</w:t>
      </w:r>
    </w:p>
    <w:p w14:paraId="7787155C" w14:textId="723AD3BF" w:rsidR="006D0B8E" w:rsidRPr="000F794E" w:rsidRDefault="006D0B8E" w:rsidP="00DB0BA5">
      <w:pPr>
        <w:pStyle w:val="ListParagraph"/>
        <w:numPr>
          <w:ilvl w:val="0"/>
          <w:numId w:val="3"/>
        </w:numPr>
        <w:spacing w:after="0"/>
      </w:pPr>
      <w:r w:rsidRPr="000F794E">
        <w:t xml:space="preserve">Operate detailed White Balance (WB) settings including: Custom WB, </w:t>
      </w:r>
      <w:proofErr w:type="spellStart"/>
      <w:r w:rsidR="00F25D5F" w:rsidRPr="000F794E">
        <w:t>Auto</w:t>
      </w:r>
      <w:r w:rsidR="00632B0A" w:rsidRPr="000F794E">
        <w:t>WB</w:t>
      </w:r>
      <w:proofErr w:type="spellEnd"/>
      <w:r w:rsidR="00F25D5F" w:rsidRPr="000F794E">
        <w:t xml:space="preserve"> (</w:t>
      </w:r>
      <w:r w:rsidR="006B5DBE" w:rsidRPr="000F794E">
        <w:t>AWB)</w:t>
      </w:r>
      <w:r w:rsidRPr="000F794E">
        <w:t xml:space="preserve"> Lock, Biaxial F</w:t>
      </w:r>
      <w:r w:rsidR="000B638D" w:rsidRPr="000F794E">
        <w:t>i</w:t>
      </w:r>
      <w:r w:rsidRPr="000F794E">
        <w:t>n</w:t>
      </w:r>
      <w:r w:rsidR="00FC0D09" w:rsidRPr="000F794E">
        <w:t>e</w:t>
      </w:r>
      <w:r w:rsidRPr="000F794E">
        <w:t xml:space="preserve"> Tuning and Picture Effect.</w:t>
      </w:r>
    </w:p>
    <w:p w14:paraId="144B6B9A" w14:textId="2D588311" w:rsidR="006D0B8E" w:rsidRPr="000F794E" w:rsidRDefault="006D0B8E" w:rsidP="00DB0BA5">
      <w:pPr>
        <w:pStyle w:val="ListParagraph"/>
        <w:numPr>
          <w:ilvl w:val="0"/>
          <w:numId w:val="3"/>
        </w:numPr>
        <w:spacing w:after="0"/>
      </w:pPr>
      <w:r w:rsidRPr="000F794E">
        <w:t>Control Media Format, Flash, and interval shooting</w:t>
      </w:r>
    </w:p>
    <w:p w14:paraId="1F42F788" w14:textId="77A2EB04" w:rsidR="00992503" w:rsidRPr="000F794E" w:rsidRDefault="00992503" w:rsidP="00DB0BA5">
      <w:pPr>
        <w:pStyle w:val="ListParagraph"/>
        <w:numPr>
          <w:ilvl w:val="0"/>
          <w:numId w:val="3"/>
        </w:numPr>
        <w:spacing w:after="0"/>
      </w:pPr>
      <w:r w:rsidRPr="000F794E">
        <w:t xml:space="preserve">Adjustable frame rate or file format for video shooting </w:t>
      </w:r>
    </w:p>
    <w:p w14:paraId="401EECBE" w14:textId="77777777" w:rsidR="00992503" w:rsidRPr="000F794E" w:rsidRDefault="00992503" w:rsidP="00DB0BA5">
      <w:pPr>
        <w:spacing w:after="0"/>
      </w:pPr>
    </w:p>
    <w:p w14:paraId="1FF6C078" w14:textId="55DA2971" w:rsidR="00976492" w:rsidRPr="000F794E" w:rsidRDefault="001A4FFA" w:rsidP="00DB0BA5">
      <w:pPr>
        <w:spacing w:after="0"/>
      </w:pPr>
      <w:r w:rsidRPr="000F794E">
        <w:t>“</w:t>
      </w:r>
      <w:r w:rsidR="00345B6F" w:rsidRPr="000F794E">
        <w:t>The voice of our customers is critical to every aspect of our imaging business,”</w:t>
      </w:r>
      <w:r w:rsidRPr="000F794E">
        <w:t xml:space="preserve"> said Neal Manowitz, Deputy President of Sony Imaging Products and Solutions Americas</w:t>
      </w:r>
      <w:r w:rsidR="00F25D5F" w:rsidRPr="000F794E">
        <w:t xml:space="preserve"> for Sony Electronics</w:t>
      </w:r>
      <w:r w:rsidRPr="000F794E">
        <w:t>.  “</w:t>
      </w:r>
      <w:r w:rsidR="00345B6F" w:rsidRPr="000F794E">
        <w:t>We will continue to evolve our SDK to meet the growing demands of our commercial clients</w:t>
      </w:r>
      <w:r w:rsidR="00DC7316" w:rsidRPr="000F794E">
        <w:t>, ultimately allowing them to capture, measure and create in ways they never could before</w:t>
      </w:r>
      <w:r w:rsidR="00345B6F" w:rsidRPr="000F794E">
        <w:t>.</w:t>
      </w:r>
      <w:r w:rsidR="00DC7316" w:rsidRPr="000F794E">
        <w:t>”</w:t>
      </w:r>
      <w:r w:rsidR="00345B6F" w:rsidRPr="000F794E">
        <w:t xml:space="preserve">  </w:t>
      </w:r>
    </w:p>
    <w:p w14:paraId="01E84CCB" w14:textId="10450849" w:rsidR="00DC7316" w:rsidRPr="000F794E" w:rsidRDefault="00DC7316" w:rsidP="00DB0BA5">
      <w:pPr>
        <w:spacing w:after="0"/>
      </w:pPr>
      <w:r w:rsidRPr="000F794E">
        <w:lastRenderedPageBreak/>
        <w:t>Rand Knight, Senior Advisor for Visual Intelligence, an industry-leading software and sensor technology company that utilizes drones to provide accurate geometric measurement data for bridges, towers and many other structures, said “The ability to leverage remote direct control of the Sony a7R IV has completely changed our business. The efficiencies that can be leverage</w:t>
      </w:r>
      <w:r w:rsidR="00976492" w:rsidRPr="000F794E">
        <w:t>d with the Linux-based SDK not only save time and processing power, but they allow for precise and repeatable results that can be employed for highly-accurate 3D models.”</w:t>
      </w:r>
    </w:p>
    <w:p w14:paraId="132FB304" w14:textId="77777777" w:rsidR="00DC7316" w:rsidRPr="000F794E" w:rsidRDefault="00DC7316" w:rsidP="00DB0BA5">
      <w:pPr>
        <w:spacing w:after="0"/>
      </w:pPr>
    </w:p>
    <w:p w14:paraId="4B3A3039" w14:textId="5459B36C" w:rsidR="003F3461" w:rsidRPr="000F794E" w:rsidRDefault="003F3461" w:rsidP="00DB0BA5">
      <w:pPr>
        <w:spacing w:after="0"/>
      </w:pPr>
      <w:r w:rsidRPr="000F794E">
        <w:t xml:space="preserve">Tabb Firchau, Founder and President of </w:t>
      </w:r>
      <w:proofErr w:type="spellStart"/>
      <w:r w:rsidRPr="000F794E">
        <w:t>Freefly</w:t>
      </w:r>
      <w:proofErr w:type="spellEnd"/>
      <w:r w:rsidRPr="000F794E">
        <w:t xml:space="preserve"> Sy</w:t>
      </w:r>
      <w:r w:rsidR="00F25D5F" w:rsidRPr="000F794E">
        <w:t>s</w:t>
      </w:r>
      <w:r w:rsidRPr="000F794E">
        <w:t xml:space="preserve">tems, a leading designer and manufacturer of advanced camera movement systems for aerial cinematography, added “With SDK </w:t>
      </w:r>
      <w:r w:rsidR="002745FD" w:rsidRPr="000F794E">
        <w:t xml:space="preserve">Version </w:t>
      </w:r>
      <w:r w:rsidRPr="000F794E">
        <w:t>1.</w:t>
      </w:r>
      <w:r w:rsidR="00F25D5F" w:rsidRPr="000F794E">
        <w:t>0</w:t>
      </w:r>
      <w:r w:rsidRPr="000F794E">
        <w:t>1, the ability to remotely control all of these additional camera settings makes a huge difference to our filmmaking customers. From thousands of feet away, they can perfectly dial in their shot to match the look and feel of the project, minimizing stress and demands on post production.”</w:t>
      </w:r>
    </w:p>
    <w:p w14:paraId="000574BB" w14:textId="0F59DD8A" w:rsidR="003F3461" w:rsidRPr="000F794E" w:rsidRDefault="003F3461" w:rsidP="00DB0BA5">
      <w:pPr>
        <w:spacing w:after="0"/>
      </w:pPr>
    </w:p>
    <w:p w14:paraId="61669D41" w14:textId="7FC916CC" w:rsidR="00BB3D67" w:rsidRDefault="00507D70" w:rsidP="00DB0BA5">
      <w:pPr>
        <w:spacing w:after="0"/>
      </w:pPr>
      <w:r w:rsidRPr="000F794E">
        <w:t>Support for Sony’s SDK is also being expanded to Canada, due to launch from</w:t>
      </w:r>
      <w:r w:rsidRPr="000F794E">
        <w:rPr>
          <w:color w:val="000000" w:themeColor="text1"/>
        </w:rPr>
        <w:t xml:space="preserve"> </w:t>
      </w:r>
      <w:r w:rsidR="00DF21BB" w:rsidRPr="000F794E">
        <w:rPr>
          <w:color w:val="000000" w:themeColor="text1"/>
        </w:rPr>
        <w:t>July 16</w:t>
      </w:r>
      <w:r w:rsidR="00DF21BB" w:rsidRPr="000F794E">
        <w:rPr>
          <w:color w:val="000000" w:themeColor="text1"/>
          <w:vertAlign w:val="superscript"/>
        </w:rPr>
        <w:t>th</w:t>
      </w:r>
      <w:r w:rsidRPr="000F794E">
        <w:rPr>
          <w:color w:val="000000" w:themeColor="text1"/>
        </w:rPr>
        <w:t xml:space="preserve">.  </w:t>
      </w:r>
      <w:r w:rsidR="00BB3D67" w:rsidRPr="000F794E">
        <w:rPr>
          <w:color w:val="000000" w:themeColor="text1"/>
        </w:rPr>
        <w:t>SDK V</w:t>
      </w:r>
      <w:r w:rsidR="00DF21BB" w:rsidRPr="000F794E">
        <w:rPr>
          <w:color w:val="000000" w:themeColor="text1"/>
        </w:rPr>
        <w:t xml:space="preserve">ersion </w:t>
      </w:r>
      <w:r w:rsidR="00BB3D67" w:rsidRPr="000F794E">
        <w:rPr>
          <w:color w:val="000000" w:themeColor="text1"/>
        </w:rPr>
        <w:t>1.</w:t>
      </w:r>
      <w:r w:rsidR="00FC0D09" w:rsidRPr="000F794E">
        <w:rPr>
          <w:color w:val="000000" w:themeColor="text1"/>
        </w:rPr>
        <w:t>0</w:t>
      </w:r>
      <w:r w:rsidR="00BB3D67" w:rsidRPr="000F794E">
        <w:rPr>
          <w:color w:val="000000" w:themeColor="text1"/>
        </w:rPr>
        <w:t xml:space="preserve">1 </w:t>
      </w:r>
      <w:r w:rsidR="00BB3D67" w:rsidRPr="000F794E">
        <w:t xml:space="preserve">is available now and can be downloaded </w:t>
      </w:r>
      <w:hyperlink r:id="rId10" w:history="1">
        <w:r w:rsidR="00BB3D67" w:rsidRPr="000F794E">
          <w:rPr>
            <w:rStyle w:val="Hyperlink"/>
          </w:rPr>
          <w:t>HERE</w:t>
        </w:r>
      </w:hyperlink>
      <w:r w:rsidR="00BB3D67" w:rsidRPr="000F794E">
        <w:t>.</w:t>
      </w:r>
    </w:p>
    <w:p w14:paraId="114DC8B4" w14:textId="77777777" w:rsidR="0015513F" w:rsidRDefault="0015513F" w:rsidP="007F6887">
      <w:pPr>
        <w:spacing w:after="0"/>
      </w:pPr>
    </w:p>
    <w:p w14:paraId="70195C0F" w14:textId="77777777" w:rsidR="0015513F" w:rsidRDefault="0015513F" w:rsidP="007F6887">
      <w:pPr>
        <w:spacing w:after="0"/>
      </w:pPr>
    </w:p>
    <w:p w14:paraId="17ED8DE8" w14:textId="77777777" w:rsidR="0015513F" w:rsidRPr="00061244" w:rsidRDefault="0015513F" w:rsidP="0015513F">
      <w:pPr>
        <w:spacing w:after="0"/>
        <w:jc w:val="center"/>
      </w:pPr>
      <w:r w:rsidRPr="00061244">
        <w:t>###</w:t>
      </w:r>
    </w:p>
    <w:p w14:paraId="0F69CAD6" w14:textId="77777777" w:rsidR="0015513F" w:rsidRDefault="0015513F" w:rsidP="0015513F">
      <w:pPr>
        <w:spacing w:after="0"/>
        <w:rPr>
          <w:b/>
        </w:rPr>
      </w:pPr>
    </w:p>
    <w:p w14:paraId="68972724" w14:textId="77777777" w:rsidR="0015513F" w:rsidRPr="00602161" w:rsidRDefault="0015513F" w:rsidP="0015513F">
      <w:pPr>
        <w:spacing w:after="0"/>
        <w:rPr>
          <w:b/>
        </w:rPr>
      </w:pPr>
      <w:r w:rsidRPr="00602161">
        <w:rPr>
          <w:b/>
        </w:rPr>
        <w:t>About Sony Electronics Inc.</w:t>
      </w:r>
    </w:p>
    <w:p w14:paraId="09C58126" w14:textId="77777777" w:rsidR="0015513F" w:rsidRPr="00602161" w:rsidRDefault="0015513F" w:rsidP="0015513F">
      <w:pPr>
        <w:spacing w:after="0"/>
      </w:pPr>
      <w:r w:rsidRPr="00602161">
        <w:t xml:space="preserve">Sony Electronics is a subsidiary of Sony Corporation of America and an affiliate of Sony Corporation (Japan), one of the most comprehensive entertainment companies in the world, with a portfolio that encompasses electronics, music, motion pictures, mobile, gaming, robotics and financial services. Headquartered in San Diego, California, Sony Electronics is a leader in electronics for the consumer and professional markets. Operations include research and development, engineering, sales, marketing, distribution and customer service. Sony Electronics creates products that innovate and inspire generations, such as the award-winning Alpha Interchangeable Lens Cameras and revolutionary high-resolution audio products. Sony is also a leading manufacturer of end-to-end solutions from 4K professional broadcast and A/V equipment to industry leading 4K and 8K Ultra HD TVs. Visit </w:t>
      </w:r>
      <w:hyperlink r:id="rId11" w:history="1">
        <w:r w:rsidRPr="008F5F46">
          <w:rPr>
            <w:rStyle w:val="Hyperlink"/>
          </w:rPr>
          <w:t>http://www.sony.com/news</w:t>
        </w:r>
      </w:hyperlink>
      <w:r>
        <w:t xml:space="preserve"> </w:t>
      </w:r>
      <w:r w:rsidRPr="00602161">
        <w:t>for more information.</w:t>
      </w:r>
    </w:p>
    <w:p w14:paraId="78F845F3" w14:textId="77777777" w:rsidR="0015513F" w:rsidRDefault="0015513F" w:rsidP="0015513F">
      <w:pPr>
        <w:spacing w:after="0"/>
      </w:pPr>
    </w:p>
    <w:p w14:paraId="67A06F7D" w14:textId="6198B50D" w:rsidR="0015513F" w:rsidRPr="00F873A2" w:rsidRDefault="0015513F" w:rsidP="0015513F">
      <w:pPr>
        <w:spacing w:after="0"/>
        <w:rPr>
          <w:b/>
        </w:rPr>
      </w:pPr>
      <w:r w:rsidRPr="00F873A2">
        <w:rPr>
          <w:b/>
        </w:rPr>
        <w:t>Notes:</w:t>
      </w:r>
      <w:bookmarkStart w:id="0" w:name="_GoBack"/>
      <w:bookmarkEnd w:id="0"/>
    </w:p>
    <w:p w14:paraId="10E20420" w14:textId="77777777" w:rsidR="0015513F" w:rsidRPr="006855F6" w:rsidRDefault="0015513F" w:rsidP="0015513F">
      <w:pPr>
        <w:spacing w:after="0"/>
        <w:rPr>
          <w:b/>
        </w:rPr>
      </w:pPr>
    </w:p>
    <w:p w14:paraId="49C500D0" w14:textId="77777777" w:rsidR="0015513F" w:rsidRPr="006855F6" w:rsidRDefault="0015513F" w:rsidP="006855F6">
      <w:pPr>
        <w:spacing w:after="0"/>
        <w:rPr>
          <w:b/>
        </w:rPr>
      </w:pPr>
    </w:p>
    <w:sectPr w:rsidR="0015513F" w:rsidRPr="006855F6" w:rsidSect="00C249C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3AD86" w14:textId="77777777" w:rsidR="0047353F" w:rsidRDefault="0047353F" w:rsidP="00C249CB">
      <w:pPr>
        <w:spacing w:after="0" w:line="240" w:lineRule="auto"/>
      </w:pPr>
      <w:r>
        <w:separator/>
      </w:r>
    </w:p>
  </w:endnote>
  <w:endnote w:type="continuationSeparator" w:id="0">
    <w:p w14:paraId="2A5A6D64" w14:textId="77777777" w:rsidR="0047353F" w:rsidRDefault="0047353F" w:rsidP="00C249CB">
      <w:pPr>
        <w:spacing w:after="0" w:line="240" w:lineRule="auto"/>
      </w:pPr>
      <w:r>
        <w:continuationSeparator/>
      </w:r>
    </w:p>
  </w:endnote>
  <w:endnote w:id="1">
    <w:p w14:paraId="1EC1F629" w14:textId="428BD725" w:rsidR="00726B54" w:rsidRDefault="00726B54" w:rsidP="00726B54">
      <w:pPr>
        <w:pStyle w:val="EndnoteText"/>
      </w:pPr>
      <w:r>
        <w:rPr>
          <w:rStyle w:val="EndnoteReference"/>
        </w:rPr>
        <w:endnoteRef/>
      </w:r>
      <w:r>
        <w:t xml:space="preserve"> </w:t>
      </w:r>
      <w:r w:rsidR="00CE7B2D" w:rsidRPr="00CE7B2D">
        <w:t>The new SDK Version 1.01 is compatible with 64bit (ARMv8) of Linux and will become compatible with 32bit (ARMv7) this summer. SDK is also conveniently compatible with Windows 8.1 / 10 systems</w:t>
      </w:r>
      <w:r w:rsidR="00CE7B2D">
        <w:t>.</w:t>
      </w:r>
    </w:p>
  </w:endnote>
  <w:endnote w:id="2">
    <w:p w14:paraId="39B6C514" w14:textId="037F136A" w:rsidR="006D0B8E" w:rsidRDefault="006D0B8E" w:rsidP="006D0B8E">
      <w:pPr>
        <w:pStyle w:val="EndnoteText"/>
      </w:pPr>
      <w:r>
        <w:rPr>
          <w:rStyle w:val="EndnoteReference"/>
        </w:rPr>
        <w:endnoteRef/>
      </w:r>
      <w:r>
        <w:t xml:space="preserve"> Excludes Tracking Autofocus</w:t>
      </w:r>
    </w:p>
    <w:p w14:paraId="3D18703F" w14:textId="46EE13D1" w:rsidR="00632B0A" w:rsidRDefault="00632B0A" w:rsidP="006D0B8E">
      <w:pPr>
        <w:pStyle w:val="EndnoteText"/>
      </w:pPr>
      <w:r w:rsidRPr="000F794E">
        <w:t>* Trademarks and registered trademarks are the property of their respective owner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83E45" w14:textId="77777777" w:rsidR="000F794E" w:rsidRDefault="000F79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D1D99" w14:textId="77777777" w:rsidR="000F794E" w:rsidRDefault="000F79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E2CD7" w14:textId="77777777" w:rsidR="000F794E" w:rsidRDefault="000F79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A73B6" w14:textId="77777777" w:rsidR="0047353F" w:rsidRDefault="0047353F" w:rsidP="00C249CB">
      <w:pPr>
        <w:spacing w:after="0" w:line="240" w:lineRule="auto"/>
      </w:pPr>
      <w:r>
        <w:separator/>
      </w:r>
    </w:p>
  </w:footnote>
  <w:footnote w:type="continuationSeparator" w:id="0">
    <w:p w14:paraId="60612031" w14:textId="77777777" w:rsidR="0047353F" w:rsidRDefault="0047353F" w:rsidP="00C24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EA9B9" w14:textId="77777777" w:rsidR="000F794E" w:rsidRDefault="000F79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8AC9B" w14:textId="77777777" w:rsidR="000F794E" w:rsidRDefault="000F79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D35B" w14:textId="77777777" w:rsidR="00C249CB" w:rsidRDefault="006855F6">
    <w:pPr>
      <w:pStyle w:val="Header"/>
    </w:pPr>
    <w:r>
      <w:rPr>
        <w:noProof/>
      </w:rPr>
      <w:drawing>
        <wp:inline distT="0" distB="0" distL="0" distR="0" wp14:anchorId="6E55B4B7" wp14:editId="6902CEBC">
          <wp:extent cx="1590472" cy="571500"/>
          <wp:effectExtent l="0" t="0" r="0" b="0"/>
          <wp:docPr id="10" name="Picture 10" descr="C:\Users\7000015957\AppData\Local\Microsoft\Windows\Temporary Internet Files\Content.Word\sony_logo_black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7000015957\AppData\Local\Microsoft\Windows\Temporary Internet Files\Content.Word\sony_logo_black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511" cy="57941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26F8A"/>
    <w:multiLevelType w:val="hybridMultilevel"/>
    <w:tmpl w:val="E80A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2E0DE4"/>
    <w:multiLevelType w:val="hybridMultilevel"/>
    <w:tmpl w:val="0C4E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263CDD"/>
    <w:multiLevelType w:val="hybridMultilevel"/>
    <w:tmpl w:val="B1045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DW2sDQ1tLAwMDZU0lEKTi0uzszPAykwrQUAEGQaJiwAAAA="/>
  </w:docVars>
  <w:rsids>
    <w:rsidRoot w:val="00A82F93"/>
    <w:rsid w:val="00026755"/>
    <w:rsid w:val="000653A7"/>
    <w:rsid w:val="000674F4"/>
    <w:rsid w:val="0009194A"/>
    <w:rsid w:val="000A1067"/>
    <w:rsid w:val="000B26C6"/>
    <w:rsid w:val="000B638D"/>
    <w:rsid w:val="000F794E"/>
    <w:rsid w:val="00124F3A"/>
    <w:rsid w:val="00125EC0"/>
    <w:rsid w:val="0015513F"/>
    <w:rsid w:val="00162B41"/>
    <w:rsid w:val="00180172"/>
    <w:rsid w:val="001A4FFA"/>
    <w:rsid w:val="001B6521"/>
    <w:rsid w:val="001D1368"/>
    <w:rsid w:val="002027EE"/>
    <w:rsid w:val="002201AE"/>
    <w:rsid w:val="00270629"/>
    <w:rsid w:val="002745FD"/>
    <w:rsid w:val="002D3944"/>
    <w:rsid w:val="002D7E1E"/>
    <w:rsid w:val="00345B6F"/>
    <w:rsid w:val="00363D0B"/>
    <w:rsid w:val="00376D9B"/>
    <w:rsid w:val="00385651"/>
    <w:rsid w:val="003C12E4"/>
    <w:rsid w:val="003C7C97"/>
    <w:rsid w:val="003D7CC4"/>
    <w:rsid w:val="003E36C0"/>
    <w:rsid w:val="003F3461"/>
    <w:rsid w:val="00404064"/>
    <w:rsid w:val="00453CE1"/>
    <w:rsid w:val="0045532E"/>
    <w:rsid w:val="0047353F"/>
    <w:rsid w:val="00507D70"/>
    <w:rsid w:val="00513349"/>
    <w:rsid w:val="0052125A"/>
    <w:rsid w:val="00577CC5"/>
    <w:rsid w:val="00583875"/>
    <w:rsid w:val="00583B2A"/>
    <w:rsid w:val="005C5916"/>
    <w:rsid w:val="005D4C06"/>
    <w:rsid w:val="005E36E1"/>
    <w:rsid w:val="005E4491"/>
    <w:rsid w:val="005E49A4"/>
    <w:rsid w:val="00621BD9"/>
    <w:rsid w:val="00632B0A"/>
    <w:rsid w:val="006436F9"/>
    <w:rsid w:val="006664C8"/>
    <w:rsid w:val="00673A12"/>
    <w:rsid w:val="006855F6"/>
    <w:rsid w:val="006B5DBE"/>
    <w:rsid w:val="006C2FDD"/>
    <w:rsid w:val="006D0B8E"/>
    <w:rsid w:val="006D7600"/>
    <w:rsid w:val="006E0CEC"/>
    <w:rsid w:val="00726B54"/>
    <w:rsid w:val="00743A09"/>
    <w:rsid w:val="00796E78"/>
    <w:rsid w:val="007A77A1"/>
    <w:rsid w:val="007C43C8"/>
    <w:rsid w:val="007C49EF"/>
    <w:rsid w:val="007D3F36"/>
    <w:rsid w:val="007E6EAE"/>
    <w:rsid w:val="007F6887"/>
    <w:rsid w:val="008016B0"/>
    <w:rsid w:val="0080571B"/>
    <w:rsid w:val="00831AAB"/>
    <w:rsid w:val="008370A3"/>
    <w:rsid w:val="00841EF4"/>
    <w:rsid w:val="00867ADC"/>
    <w:rsid w:val="00890CEE"/>
    <w:rsid w:val="008A29E1"/>
    <w:rsid w:val="008B68E8"/>
    <w:rsid w:val="008D3C12"/>
    <w:rsid w:val="008F4212"/>
    <w:rsid w:val="00911A22"/>
    <w:rsid w:val="00925955"/>
    <w:rsid w:val="009448B9"/>
    <w:rsid w:val="00944C16"/>
    <w:rsid w:val="009630F7"/>
    <w:rsid w:val="00976492"/>
    <w:rsid w:val="00992503"/>
    <w:rsid w:val="00A02B9F"/>
    <w:rsid w:val="00A263A7"/>
    <w:rsid w:val="00A412A5"/>
    <w:rsid w:val="00A82F93"/>
    <w:rsid w:val="00AA2F66"/>
    <w:rsid w:val="00AA4623"/>
    <w:rsid w:val="00AB1B6A"/>
    <w:rsid w:val="00AC12B2"/>
    <w:rsid w:val="00AC1E28"/>
    <w:rsid w:val="00AD4D1B"/>
    <w:rsid w:val="00B60FB5"/>
    <w:rsid w:val="00B77569"/>
    <w:rsid w:val="00B845C8"/>
    <w:rsid w:val="00B90D89"/>
    <w:rsid w:val="00BB3D67"/>
    <w:rsid w:val="00C03A70"/>
    <w:rsid w:val="00C15AD0"/>
    <w:rsid w:val="00C17498"/>
    <w:rsid w:val="00C249CB"/>
    <w:rsid w:val="00C62B46"/>
    <w:rsid w:val="00C7445F"/>
    <w:rsid w:val="00C861B0"/>
    <w:rsid w:val="00CA10A2"/>
    <w:rsid w:val="00CD2276"/>
    <w:rsid w:val="00CE7B2D"/>
    <w:rsid w:val="00D2741B"/>
    <w:rsid w:val="00D31F78"/>
    <w:rsid w:val="00D54ED7"/>
    <w:rsid w:val="00D55A00"/>
    <w:rsid w:val="00D775F2"/>
    <w:rsid w:val="00DB0BA5"/>
    <w:rsid w:val="00DC7316"/>
    <w:rsid w:val="00DF0020"/>
    <w:rsid w:val="00DF21BB"/>
    <w:rsid w:val="00E104B6"/>
    <w:rsid w:val="00E17E61"/>
    <w:rsid w:val="00E408E1"/>
    <w:rsid w:val="00E66C47"/>
    <w:rsid w:val="00EB0EF5"/>
    <w:rsid w:val="00EE0471"/>
    <w:rsid w:val="00F25D5F"/>
    <w:rsid w:val="00F66C5E"/>
    <w:rsid w:val="00F73734"/>
    <w:rsid w:val="00FB7171"/>
    <w:rsid w:val="00FC0D09"/>
    <w:rsid w:val="00FC28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E0DBF1"/>
  <w15:chartTrackingRefBased/>
  <w15:docId w15:val="{6CFE8FAB-903C-477C-9D17-F9DCD389F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2F93"/>
    <w:rPr>
      <w:sz w:val="18"/>
      <w:szCs w:val="18"/>
    </w:rPr>
  </w:style>
  <w:style w:type="paragraph" w:styleId="CommentText">
    <w:name w:val="annotation text"/>
    <w:basedOn w:val="Normal"/>
    <w:link w:val="CommentTextChar"/>
    <w:uiPriority w:val="99"/>
    <w:unhideWhenUsed/>
    <w:rsid w:val="00A82F93"/>
  </w:style>
  <w:style w:type="character" w:customStyle="1" w:styleId="CommentTextChar">
    <w:name w:val="Comment Text Char"/>
    <w:basedOn w:val="DefaultParagraphFont"/>
    <w:link w:val="CommentText"/>
    <w:uiPriority w:val="99"/>
    <w:rsid w:val="00A82F93"/>
    <w:rPr>
      <w:rFonts w:eastAsiaTheme="minorEastAsia"/>
    </w:rPr>
  </w:style>
  <w:style w:type="paragraph" w:styleId="BalloonText">
    <w:name w:val="Balloon Text"/>
    <w:basedOn w:val="Normal"/>
    <w:link w:val="BalloonTextChar"/>
    <w:uiPriority w:val="99"/>
    <w:semiHidden/>
    <w:unhideWhenUsed/>
    <w:rsid w:val="00A82F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F93"/>
    <w:rPr>
      <w:rFonts w:ascii="Segoe UI" w:hAnsi="Segoe UI" w:cs="Segoe UI"/>
      <w:sz w:val="18"/>
      <w:szCs w:val="18"/>
    </w:rPr>
  </w:style>
  <w:style w:type="paragraph" w:styleId="Header">
    <w:name w:val="header"/>
    <w:basedOn w:val="Normal"/>
    <w:link w:val="HeaderChar"/>
    <w:uiPriority w:val="99"/>
    <w:unhideWhenUsed/>
    <w:rsid w:val="00C24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9CB"/>
  </w:style>
  <w:style w:type="paragraph" w:styleId="Footer">
    <w:name w:val="footer"/>
    <w:basedOn w:val="Normal"/>
    <w:link w:val="FooterChar"/>
    <w:uiPriority w:val="99"/>
    <w:unhideWhenUsed/>
    <w:rsid w:val="00C24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9CB"/>
  </w:style>
  <w:style w:type="character" w:styleId="Hyperlink">
    <w:name w:val="Hyperlink"/>
    <w:basedOn w:val="DefaultParagraphFont"/>
    <w:uiPriority w:val="99"/>
    <w:unhideWhenUsed/>
    <w:rsid w:val="006855F6"/>
    <w:rPr>
      <w:color w:val="0563C1" w:themeColor="hyperlink"/>
      <w:u w:val="single"/>
    </w:rPr>
  </w:style>
  <w:style w:type="paragraph" w:styleId="ListParagraph">
    <w:name w:val="List Paragraph"/>
    <w:basedOn w:val="Normal"/>
    <w:uiPriority w:val="34"/>
    <w:qFormat/>
    <w:rsid w:val="0015513F"/>
    <w:pPr>
      <w:ind w:left="720"/>
      <w:contextualSpacing/>
    </w:pPr>
  </w:style>
  <w:style w:type="paragraph" w:styleId="EndnoteText">
    <w:name w:val="endnote text"/>
    <w:basedOn w:val="Normal"/>
    <w:link w:val="EndnoteTextChar"/>
    <w:uiPriority w:val="99"/>
    <w:semiHidden/>
    <w:unhideWhenUsed/>
    <w:rsid w:val="0015513F"/>
    <w:pPr>
      <w:snapToGrid w:val="0"/>
    </w:pPr>
  </w:style>
  <w:style w:type="character" w:customStyle="1" w:styleId="EndnoteTextChar">
    <w:name w:val="Endnote Text Char"/>
    <w:basedOn w:val="DefaultParagraphFont"/>
    <w:link w:val="EndnoteText"/>
    <w:uiPriority w:val="99"/>
    <w:semiHidden/>
    <w:rsid w:val="0015513F"/>
    <w:rPr>
      <w:rFonts w:eastAsiaTheme="minorEastAsia"/>
    </w:rPr>
  </w:style>
  <w:style w:type="character" w:styleId="EndnoteReference">
    <w:name w:val="endnote reference"/>
    <w:basedOn w:val="DefaultParagraphFont"/>
    <w:uiPriority w:val="99"/>
    <w:semiHidden/>
    <w:unhideWhenUsed/>
    <w:rsid w:val="0015513F"/>
    <w:rPr>
      <w:vertAlign w:val="superscript"/>
    </w:rPr>
  </w:style>
  <w:style w:type="paragraph" w:styleId="CommentSubject">
    <w:name w:val="annotation subject"/>
    <w:basedOn w:val="CommentText"/>
    <w:next w:val="CommentText"/>
    <w:link w:val="CommentSubjectChar"/>
    <w:uiPriority w:val="99"/>
    <w:semiHidden/>
    <w:unhideWhenUsed/>
    <w:rsid w:val="00124F3A"/>
    <w:pPr>
      <w:spacing w:line="240" w:lineRule="auto"/>
    </w:pPr>
    <w:rPr>
      <w:rFonts w:eastAsiaTheme="minorHAnsi"/>
      <w:b/>
      <w:bCs/>
      <w:sz w:val="20"/>
      <w:szCs w:val="20"/>
    </w:rPr>
  </w:style>
  <w:style w:type="character" w:customStyle="1" w:styleId="CommentSubjectChar">
    <w:name w:val="Comment Subject Char"/>
    <w:basedOn w:val="CommentTextChar"/>
    <w:link w:val="CommentSubject"/>
    <w:uiPriority w:val="99"/>
    <w:semiHidden/>
    <w:rsid w:val="00124F3A"/>
    <w:rPr>
      <w:rFonts w:eastAsiaTheme="minorEastAsia"/>
      <w:b/>
      <w:bCs/>
      <w:sz w:val="20"/>
      <w:szCs w:val="20"/>
    </w:rPr>
  </w:style>
  <w:style w:type="character" w:styleId="UnresolvedMention">
    <w:name w:val="Unresolved Mention"/>
    <w:basedOn w:val="DefaultParagraphFont"/>
    <w:uiPriority w:val="99"/>
    <w:semiHidden/>
    <w:unhideWhenUsed/>
    <w:rsid w:val="00B60F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511055">
      <w:bodyDiv w:val="1"/>
      <w:marLeft w:val="0"/>
      <w:marRight w:val="0"/>
      <w:marTop w:val="0"/>
      <w:marBottom w:val="0"/>
      <w:divBdr>
        <w:top w:val="none" w:sz="0" w:space="0" w:color="auto"/>
        <w:left w:val="none" w:sz="0" w:space="0" w:color="auto"/>
        <w:bottom w:val="none" w:sz="0" w:space="0" w:color="auto"/>
        <w:right w:val="none" w:sz="0" w:space="0" w:color="auto"/>
      </w:divBdr>
    </w:div>
    <w:div w:id="199703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lpr@sony.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ony.com/new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sony.net/CameraRemoteSD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_____@sony.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6231E-B87F-472A-89E4-DDFB770A4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666</Words>
  <Characters>3800</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zuki, Caroline</dc:creator>
  <cp:keywords/>
  <dc:description/>
  <cp:lastModifiedBy>Mizuki, Caroline</cp:lastModifiedBy>
  <cp:revision>8</cp:revision>
  <dcterms:created xsi:type="dcterms:W3CDTF">2020-07-15T00:11:00Z</dcterms:created>
  <dcterms:modified xsi:type="dcterms:W3CDTF">2020-07-15T19:13:00Z</dcterms:modified>
</cp:coreProperties>
</file>